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nge-und-sachen"/>
    <w:p>
      <w:pPr>
        <w:pStyle w:val="Heading1"/>
      </w:pPr>
      <w:r>
        <w:t xml:space="preserve">Dinge und Sachen</w:t>
      </w:r>
    </w:p>
    <w:p>
      <w:pPr>
        <w:numPr>
          <w:ilvl w:val="0"/>
          <w:numId w:val="1001"/>
        </w:numPr>
        <w:pStyle w:val="Compact"/>
      </w:pPr>
      <w:r>
        <w:t xml:space="preserve">Dinge</w:t>
      </w:r>
    </w:p>
    <w:p>
      <w:pPr>
        <w:numPr>
          <w:ilvl w:val="0"/>
          <w:numId w:val="1001"/>
        </w:numPr>
        <w:pStyle w:val="Compact"/>
      </w:pPr>
      <w:r>
        <w:t xml:space="preserve">und</w:t>
      </w:r>
    </w:p>
    <w:p>
      <w:pPr>
        <w:numPr>
          <w:ilvl w:val="0"/>
          <w:numId w:val="1001"/>
        </w:numPr>
        <w:pStyle w:val="Compact"/>
      </w:pPr>
      <w:r>
        <w:t xml:space="preserve">Sachen</w:t>
      </w:r>
    </w:p>
    <w:p>
      <w:pPr>
        <w:pStyle w:val="FirstParagraph"/>
      </w:pPr>
      <w:r>
        <w:t xml:space="preserve">Hier noch ein etwas Text. Hier noch ein etwas Text. Hier noch ein etwas Text. Hier noch ein etwas Text. Hier noch ein etwas Text. Hier noch ein etwas Text. Hier noch ein etwas Text. Hier noch ein etwas Text. Hier noch ein etwas Text. Hier noch ein etwas Text. Hier noch ein etwas Text. Hier noch ein etwas Text. Hier noch ein etwas Text. Hier noch ein etwas Text. Hier noch ein etwas Text.</w:t>
      </w:r>
    </w:p>
    <w:p>
      <w:pPr>
        <w:pStyle w:val="BodyText"/>
      </w:pPr>
      <w:r>
        <w:t xml:space="preserve">Hier noch ein etwas Text. Hier noch ein etwas Text. Hier noch ein etwas Text. Hier noch ein etwas Text. Hier noch ein etwas Text. Hier noch ein etwas Text. Hier noch ein etwas Text. Hier noch ein etwas Text. Hier noch ein etwas Text. Hier noch ein etwas Text. Hier noch ein etwas Text. Hier noch ein etwas Text.</w:t>
      </w:r>
    </w:p>
    <w:p>
      <w:pPr>
        <w:pStyle w:val="BodyText"/>
      </w:pPr>
      <w:r>
        <w:t xml:space="preserve">Hier noch ein etwas Text. Hier noch ein etwas Text. Hier noch ein etwas Text. Hier noch ein etwas Text. Hier noch ein etwas Text. Hier noch ein etwas Text. Hier noch ein etwas Text. Hier noch ein etwas Text. Hier noch ein etwas Text. Hier noch ein etwas Text. Hier noch ein etwas Text. Hier noch ein etwas Tex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23:24:10Z</dcterms:created>
  <dcterms:modified xsi:type="dcterms:W3CDTF">2022-01-22T23:24:10Z</dcterms:modified>
</cp:coreProperties>
</file>

<file path=docProps/custom.xml><?xml version="1.0" encoding="utf-8"?>
<Properties xmlns="http://schemas.openxmlformats.org/officeDocument/2006/custom-properties" xmlns:vt="http://schemas.openxmlformats.org/officeDocument/2006/docPropsVTypes"/>
</file>